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E8238" w14:textId="77777777" w:rsidR="003D15AA" w:rsidRPr="00CF75FD" w:rsidRDefault="00937FA3" w:rsidP="00CF75FD">
      <w:pPr>
        <w:pStyle w:val="ListeParagraf"/>
        <w:spacing w:line="240" w:lineRule="auto"/>
        <w:ind w:left="1134"/>
        <w:jc w:val="both"/>
        <w:rPr>
          <w:rFonts w:ascii="Times New Roman" w:hAnsi="Times New Roman" w:cs="Times New Roman"/>
          <w:b/>
          <w:sz w:val="20"/>
        </w:rPr>
      </w:pPr>
      <w:r w:rsidRPr="00CF75FD">
        <w:rPr>
          <w:rFonts w:ascii="Times New Roman" w:hAnsi="Times New Roman" w:cs="Times New Roman"/>
          <w:b/>
          <w:sz w:val="20"/>
        </w:rPr>
        <w:t xml:space="preserve">EK-1                                             TAKIM </w:t>
      </w:r>
      <w:r w:rsidR="003D15AA" w:rsidRPr="00CF75FD">
        <w:rPr>
          <w:rFonts w:ascii="Times New Roman" w:hAnsi="Times New Roman" w:cs="Times New Roman"/>
          <w:b/>
          <w:sz w:val="20"/>
        </w:rPr>
        <w:t>BAŞVURU FORMU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A959CE" w14:paraId="50E42E78" w14:textId="77777777" w:rsidTr="00035E9A">
        <w:trPr>
          <w:trHeight w:val="3251"/>
          <w:jc w:val="center"/>
        </w:trPr>
        <w:tc>
          <w:tcPr>
            <w:tcW w:w="9062" w:type="dxa"/>
          </w:tcPr>
          <w:p w14:paraId="73667016" w14:textId="77777777" w:rsidR="00A959CE" w:rsidRDefault="00A959CE" w:rsidP="00290082">
            <w:pPr>
              <w:spacing w:after="0" w:line="240" w:lineRule="auto"/>
            </w:pPr>
          </w:p>
          <w:p w14:paraId="3BE702B7" w14:textId="77777777" w:rsidR="00A959CE" w:rsidRDefault="000E0EB6" w:rsidP="00290082">
            <w:pPr>
              <w:spacing w:after="0" w:line="240" w:lineRule="auto"/>
              <w:rPr>
                <w:sz w:val="24"/>
                <w:szCs w:val="24"/>
              </w:rPr>
            </w:pPr>
            <w:r w:rsidRPr="00C05EC9">
              <w:rPr>
                <w:sz w:val="24"/>
                <w:szCs w:val="24"/>
              </w:rPr>
              <w:t>Malatya Turgut Özal Üniversitesi Sağlık Kültür ve Spor Dairesi Başkanlığı</w:t>
            </w:r>
            <w:r w:rsidR="00A959CE" w:rsidRPr="00C05EC9">
              <w:rPr>
                <w:sz w:val="24"/>
                <w:szCs w:val="24"/>
              </w:rPr>
              <w:t>’nca düzenlenen “</w:t>
            </w:r>
            <w:r w:rsidR="00F07D3D">
              <w:rPr>
                <w:sz w:val="24"/>
                <w:szCs w:val="24"/>
              </w:rPr>
              <w:t>Zeka Oyunları Turnuvası</w:t>
            </w:r>
            <w:r w:rsidR="00A959CE">
              <w:rPr>
                <w:sz w:val="24"/>
                <w:szCs w:val="24"/>
              </w:rPr>
              <w:t>” boyunca;</w:t>
            </w:r>
          </w:p>
          <w:p w14:paraId="285FF0BC" w14:textId="77777777" w:rsidR="00A959CE" w:rsidRDefault="00A959CE" w:rsidP="00290082">
            <w:pPr>
              <w:spacing w:after="0" w:line="240" w:lineRule="auto"/>
              <w:rPr>
                <w:sz w:val="24"/>
                <w:szCs w:val="24"/>
              </w:rPr>
            </w:pPr>
          </w:p>
          <w:p w14:paraId="03A3365D" w14:textId="77777777" w:rsidR="00A959CE" w:rsidRDefault="00A959CE" w:rsidP="00290082">
            <w:pPr>
              <w:pStyle w:val="ListeParagraf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rhangi bir yaralanma veya sakatlığa sebebiyet vermemek için sorumlu kişilerin talimatlarına uyacağımıza,</w:t>
            </w:r>
          </w:p>
          <w:p w14:paraId="27694E00" w14:textId="77777777" w:rsidR="00A959CE" w:rsidRDefault="00A959CE" w:rsidP="00290082">
            <w:pPr>
              <w:pStyle w:val="ListeParagraf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tkinlik esnasında ve sonrasında yaşanacak herhangi bir sağlık sorunu ve sakatlık durumunda sorumluluğun tamamını üzerime alacağımıza</w:t>
            </w:r>
          </w:p>
          <w:p w14:paraId="0DE22308" w14:textId="77777777" w:rsidR="00A959CE" w:rsidRDefault="00A959CE" w:rsidP="00290082">
            <w:pPr>
              <w:pStyle w:val="ListeParagraf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sabakaya katılım göstermediğimiz takdirde hükmen mağlup olacağımı/mızı kabul ettiğimizi</w:t>
            </w:r>
          </w:p>
          <w:p w14:paraId="376692E5" w14:textId="77777777" w:rsidR="00F07D3D" w:rsidRDefault="00F07D3D" w:rsidP="00290082">
            <w:pPr>
              <w:pStyle w:val="ListeParagraf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kip oyuncuya fiziki veya hakaret edici sözler sarf edildiğinde turnuvadan men edileceğimi,</w:t>
            </w:r>
          </w:p>
          <w:p w14:paraId="751E1C60" w14:textId="77777777" w:rsidR="00A959CE" w:rsidRDefault="00A959CE" w:rsidP="00290082">
            <w:pPr>
              <w:pStyle w:val="ListeParagraf"/>
              <w:numPr>
                <w:ilvl w:val="0"/>
                <w:numId w:val="2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ç esnasında alınacak olan video ve fotoğraf görsellerinin sosyal medya platformlarında yayınlanmasına rıza göstereceğimizi</w:t>
            </w:r>
            <w:r w:rsidR="004529BE">
              <w:rPr>
                <w:sz w:val="24"/>
                <w:szCs w:val="24"/>
              </w:rPr>
              <w:t xml:space="preserve"> onaylıyoruz.</w:t>
            </w:r>
          </w:p>
          <w:p w14:paraId="1F339021" w14:textId="77777777" w:rsidR="00A959CE" w:rsidRDefault="00A959CE" w:rsidP="00290082">
            <w:pPr>
              <w:spacing w:after="0" w:line="240" w:lineRule="auto"/>
              <w:rPr>
                <w:sz w:val="24"/>
                <w:szCs w:val="24"/>
              </w:rPr>
            </w:pPr>
          </w:p>
          <w:p w14:paraId="182D0234" w14:textId="77777777" w:rsidR="00A959CE" w:rsidRDefault="00A959CE" w:rsidP="002900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KIM &amp; OYUNCU BİLGİLERİ</w:t>
            </w:r>
          </w:p>
          <w:tbl>
            <w:tblPr>
              <w:tblStyle w:val="TabloKlavuzu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770"/>
              <w:gridCol w:w="1939"/>
              <w:gridCol w:w="324"/>
              <w:gridCol w:w="1630"/>
              <w:gridCol w:w="1973"/>
              <w:gridCol w:w="1413"/>
            </w:tblGrid>
            <w:tr w:rsidR="00A959CE" w14:paraId="52BEA685" w14:textId="77777777" w:rsidTr="005C2592">
              <w:trPr>
                <w:trHeight w:val="1267"/>
                <w:jc w:val="center"/>
              </w:trPr>
              <w:tc>
                <w:tcPr>
                  <w:tcW w:w="2709" w:type="dxa"/>
                  <w:gridSpan w:val="2"/>
                  <w:vMerge w:val="restart"/>
                  <w:vAlign w:val="center"/>
                </w:tcPr>
                <w:tbl>
                  <w:tblPr>
                    <w:tblStyle w:val="TabloKlavuzu"/>
                    <w:tblW w:w="2442" w:type="dxa"/>
                    <w:jc w:val="center"/>
                    <w:tblLook w:val="04A0" w:firstRow="1" w:lastRow="0" w:firstColumn="1" w:lastColumn="0" w:noHBand="0" w:noVBand="1"/>
                  </w:tblPr>
                  <w:tblGrid>
                    <w:gridCol w:w="336"/>
                    <w:gridCol w:w="2106"/>
                  </w:tblGrid>
                  <w:tr w:rsidR="00A959CE" w14:paraId="04954166" w14:textId="77777777" w:rsidTr="000E0EB6">
                    <w:trPr>
                      <w:trHeight w:val="237"/>
                      <w:jc w:val="center"/>
                    </w:trPr>
                    <w:tc>
                      <w:tcPr>
                        <w:tcW w:w="336" w:type="dxa"/>
                      </w:tcPr>
                      <w:p w14:paraId="11BA51EC" w14:textId="77777777" w:rsidR="00A959CE" w:rsidRDefault="00A959CE" w:rsidP="00290082">
                        <w:pPr>
                          <w:spacing w:after="0" w:line="240" w:lineRule="auto"/>
                          <w:jc w:val="both"/>
                          <w:rPr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106" w:type="dxa"/>
                      </w:tcPr>
                      <w:p w14:paraId="33E573B9" w14:textId="77777777" w:rsidR="00A959CE" w:rsidRDefault="00F07D3D" w:rsidP="00290082">
                        <w:pPr>
                          <w:spacing w:after="0" w:line="240" w:lineRule="auto"/>
                          <w:jc w:val="both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Mangala</w:t>
                        </w:r>
                      </w:p>
                    </w:tc>
                  </w:tr>
                  <w:tr w:rsidR="00154041" w14:paraId="26424B20" w14:textId="77777777" w:rsidTr="000E0EB6">
                    <w:trPr>
                      <w:trHeight w:val="237"/>
                      <w:jc w:val="center"/>
                    </w:trPr>
                    <w:tc>
                      <w:tcPr>
                        <w:tcW w:w="336" w:type="dxa"/>
                      </w:tcPr>
                      <w:p w14:paraId="6CFA9A94" w14:textId="77777777" w:rsidR="00154041" w:rsidRDefault="00154041" w:rsidP="00290082">
                        <w:pPr>
                          <w:spacing w:after="0" w:line="240" w:lineRule="auto"/>
                          <w:jc w:val="both"/>
                          <w:rPr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106" w:type="dxa"/>
                      </w:tcPr>
                      <w:p w14:paraId="65090644" w14:textId="77777777" w:rsidR="00154041" w:rsidRDefault="00F07D3D" w:rsidP="00290082">
                        <w:pPr>
                          <w:spacing w:after="0" w:line="240" w:lineRule="auto"/>
                          <w:jc w:val="both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ama</w:t>
                        </w:r>
                      </w:p>
                    </w:tc>
                  </w:tr>
                  <w:tr w:rsidR="00F07D3D" w14:paraId="2223A09A" w14:textId="77777777" w:rsidTr="000E0EB6">
                    <w:trPr>
                      <w:trHeight w:val="237"/>
                      <w:jc w:val="center"/>
                    </w:trPr>
                    <w:tc>
                      <w:tcPr>
                        <w:tcW w:w="336" w:type="dxa"/>
                      </w:tcPr>
                      <w:p w14:paraId="5848DE18" w14:textId="77777777" w:rsidR="00F07D3D" w:rsidRDefault="00F07D3D" w:rsidP="00290082">
                        <w:pPr>
                          <w:spacing w:after="0" w:line="240" w:lineRule="auto"/>
                          <w:jc w:val="both"/>
                          <w:rPr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106" w:type="dxa"/>
                      </w:tcPr>
                      <w:p w14:paraId="7E7D25E4" w14:textId="77777777" w:rsidR="00F07D3D" w:rsidRDefault="00F07D3D" w:rsidP="00290082">
                        <w:pPr>
                          <w:spacing w:after="0" w:line="240" w:lineRule="auto"/>
                          <w:jc w:val="both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Jenga</w:t>
                        </w:r>
                      </w:p>
                    </w:tc>
                  </w:tr>
                  <w:tr w:rsidR="00443859" w14:paraId="168CA421" w14:textId="77777777" w:rsidTr="000E0EB6">
                    <w:trPr>
                      <w:trHeight w:val="237"/>
                      <w:jc w:val="center"/>
                    </w:trPr>
                    <w:tc>
                      <w:tcPr>
                        <w:tcW w:w="336" w:type="dxa"/>
                      </w:tcPr>
                      <w:p w14:paraId="4BD508B0" w14:textId="77777777" w:rsidR="00443859" w:rsidRDefault="00443859" w:rsidP="00290082">
                        <w:pPr>
                          <w:spacing w:after="0" w:line="240" w:lineRule="auto"/>
                          <w:jc w:val="both"/>
                          <w:rPr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106" w:type="dxa"/>
                      </w:tcPr>
                      <w:p w14:paraId="46BB327C" w14:textId="77777777" w:rsidR="00443859" w:rsidRDefault="00443859" w:rsidP="00290082">
                        <w:pPr>
                          <w:spacing w:after="0" w:line="240" w:lineRule="auto"/>
                          <w:jc w:val="both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Satranç</w:t>
                        </w:r>
                      </w:p>
                    </w:tc>
                  </w:tr>
                </w:tbl>
                <w:p w14:paraId="2C813ABD" w14:textId="77777777" w:rsidR="00A959CE" w:rsidRDefault="00A959CE" w:rsidP="00290082">
                  <w:pPr>
                    <w:spacing w:after="0" w:line="240" w:lineRule="auto"/>
                    <w:jc w:val="both"/>
                    <w:rPr>
                      <w:b/>
                      <w:i/>
                      <w:sz w:val="24"/>
                      <w:szCs w:val="24"/>
                    </w:rPr>
                  </w:pPr>
                </w:p>
              </w:tc>
              <w:tc>
                <w:tcPr>
                  <w:tcW w:w="5340" w:type="dxa"/>
                  <w:gridSpan w:val="4"/>
                  <w:vAlign w:val="center"/>
                </w:tcPr>
                <w:p w14:paraId="74B739B3" w14:textId="77777777" w:rsidR="00651D97" w:rsidRDefault="00651D97" w:rsidP="00E61C1F">
                  <w:pPr>
                    <w:spacing w:after="0" w:line="240" w:lineRule="auto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BÖLÜM</w:t>
                  </w:r>
                  <w:r w:rsidR="00A959CE">
                    <w:rPr>
                      <w:sz w:val="24"/>
                      <w:szCs w:val="24"/>
                    </w:rPr>
                    <w:t xml:space="preserve"> ADI:</w:t>
                  </w:r>
                </w:p>
                <w:p w14:paraId="342D8E73" w14:textId="77777777" w:rsidR="00A959CE" w:rsidRDefault="00651D97" w:rsidP="00E61C1F">
                  <w:pPr>
                    <w:spacing w:after="0" w:line="240" w:lineRule="auto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TAKIM ADI:</w:t>
                  </w:r>
                </w:p>
              </w:tc>
            </w:tr>
            <w:tr w:rsidR="00A959CE" w14:paraId="64EEB7F9" w14:textId="77777777" w:rsidTr="00FB52CC">
              <w:trPr>
                <w:trHeight w:val="58"/>
                <w:jc w:val="center"/>
              </w:trPr>
              <w:tc>
                <w:tcPr>
                  <w:tcW w:w="2709" w:type="dxa"/>
                  <w:gridSpan w:val="2"/>
                  <w:vMerge/>
                  <w:vAlign w:val="center"/>
                </w:tcPr>
                <w:p w14:paraId="770726DD" w14:textId="77777777" w:rsidR="00A959CE" w:rsidRDefault="00A959CE" w:rsidP="00290082">
                  <w:pPr>
                    <w:spacing w:after="0"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5340" w:type="dxa"/>
                  <w:gridSpan w:val="4"/>
                  <w:vAlign w:val="center"/>
                </w:tcPr>
                <w:p w14:paraId="686AD15C" w14:textId="77777777" w:rsidR="00A959CE" w:rsidRDefault="00A959CE" w:rsidP="00290082">
                  <w:pPr>
                    <w:spacing w:after="0" w:line="240" w:lineRule="auto"/>
                    <w:jc w:val="both"/>
                    <w:rPr>
                      <w:i/>
                      <w:sz w:val="24"/>
                      <w:szCs w:val="24"/>
                    </w:rPr>
                  </w:pPr>
                </w:p>
              </w:tc>
            </w:tr>
            <w:tr w:rsidR="00A959CE" w14:paraId="60A7346E" w14:textId="77777777" w:rsidTr="00465DB9">
              <w:trPr>
                <w:trHeight w:val="480"/>
                <w:jc w:val="center"/>
              </w:trPr>
              <w:tc>
                <w:tcPr>
                  <w:tcW w:w="770" w:type="dxa"/>
                  <w:vAlign w:val="center"/>
                </w:tcPr>
                <w:p w14:paraId="3514A778" w14:textId="77777777" w:rsidR="00A959CE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S.NO</w:t>
                  </w:r>
                </w:p>
              </w:tc>
              <w:tc>
                <w:tcPr>
                  <w:tcW w:w="2263" w:type="dxa"/>
                  <w:gridSpan w:val="2"/>
                  <w:vAlign w:val="center"/>
                </w:tcPr>
                <w:p w14:paraId="74698287" w14:textId="77777777" w:rsidR="00A959CE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ADI SOYADI</w:t>
                  </w:r>
                </w:p>
              </w:tc>
              <w:tc>
                <w:tcPr>
                  <w:tcW w:w="1630" w:type="dxa"/>
                  <w:vAlign w:val="center"/>
                </w:tcPr>
                <w:p w14:paraId="0EC17061" w14:textId="77777777" w:rsidR="00A959CE" w:rsidRDefault="00F452A1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Öğrenci</w:t>
                  </w:r>
                  <w:r w:rsidR="00A959CE">
                    <w:rPr>
                      <w:b/>
                      <w:sz w:val="24"/>
                      <w:szCs w:val="24"/>
                      <w:u w:val="single"/>
                    </w:rPr>
                    <w:t xml:space="preserve"> KİMLİK NO</w:t>
                  </w:r>
                </w:p>
              </w:tc>
              <w:tc>
                <w:tcPr>
                  <w:tcW w:w="1973" w:type="dxa"/>
                  <w:vAlign w:val="center"/>
                </w:tcPr>
                <w:p w14:paraId="2E00EC1E" w14:textId="77777777" w:rsidR="00A959CE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İRT. TELEFONU</w:t>
                  </w:r>
                </w:p>
              </w:tc>
              <w:tc>
                <w:tcPr>
                  <w:tcW w:w="1413" w:type="dxa"/>
                  <w:vAlign w:val="center"/>
                </w:tcPr>
                <w:p w14:paraId="746EFB2F" w14:textId="77777777" w:rsidR="00A959CE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İMZA</w:t>
                  </w:r>
                </w:p>
              </w:tc>
            </w:tr>
            <w:tr w:rsidR="00A959CE" w14:paraId="0CBE89EF" w14:textId="77777777" w:rsidTr="00465DB9">
              <w:trPr>
                <w:trHeight w:val="372"/>
                <w:jc w:val="center"/>
              </w:trPr>
              <w:tc>
                <w:tcPr>
                  <w:tcW w:w="770" w:type="dxa"/>
                  <w:vAlign w:val="center"/>
                </w:tcPr>
                <w:p w14:paraId="099351A1" w14:textId="77777777" w:rsidR="00A959CE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1</w:t>
                  </w:r>
                </w:p>
              </w:tc>
              <w:tc>
                <w:tcPr>
                  <w:tcW w:w="2263" w:type="dxa"/>
                  <w:gridSpan w:val="2"/>
                  <w:vAlign w:val="center"/>
                </w:tcPr>
                <w:p w14:paraId="73AF5604" w14:textId="77777777" w:rsidR="00A959CE" w:rsidRPr="00465DB9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630" w:type="dxa"/>
                  <w:vAlign w:val="center"/>
                </w:tcPr>
                <w:p w14:paraId="2883D110" w14:textId="77777777" w:rsidR="00A959CE" w:rsidRPr="00465DB9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973" w:type="dxa"/>
                  <w:vAlign w:val="center"/>
                </w:tcPr>
                <w:p w14:paraId="63F82528" w14:textId="77777777" w:rsidR="00A959CE" w:rsidRPr="00465DB9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41B66146" w14:textId="77777777" w:rsidR="00A959CE" w:rsidRPr="00465DB9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465DB9" w14:paraId="6D90FDAB" w14:textId="77777777" w:rsidTr="002F7355">
              <w:trPr>
                <w:trHeight w:val="365"/>
                <w:jc w:val="center"/>
              </w:trPr>
              <w:tc>
                <w:tcPr>
                  <w:tcW w:w="770" w:type="dxa"/>
                  <w:vAlign w:val="center"/>
                </w:tcPr>
                <w:p w14:paraId="04BE3E97" w14:textId="77777777" w:rsid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2</w:t>
                  </w:r>
                </w:p>
              </w:tc>
              <w:tc>
                <w:tcPr>
                  <w:tcW w:w="2263" w:type="dxa"/>
                  <w:gridSpan w:val="2"/>
                  <w:vAlign w:val="bottom"/>
                </w:tcPr>
                <w:p w14:paraId="1173D324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630" w:type="dxa"/>
                  <w:vAlign w:val="bottom"/>
                </w:tcPr>
                <w:p w14:paraId="2377CCF8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73" w:type="dxa"/>
                  <w:vAlign w:val="bottom"/>
                </w:tcPr>
                <w:p w14:paraId="45FF051C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6373D3CB" w14:textId="77777777" w:rsidR="00465DB9" w:rsidRP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465DB9" w14:paraId="402B250D" w14:textId="77777777" w:rsidTr="002F7355">
              <w:trPr>
                <w:trHeight w:val="382"/>
                <w:jc w:val="center"/>
              </w:trPr>
              <w:tc>
                <w:tcPr>
                  <w:tcW w:w="770" w:type="dxa"/>
                  <w:vAlign w:val="center"/>
                </w:tcPr>
                <w:p w14:paraId="6E606AAD" w14:textId="77777777" w:rsid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3</w:t>
                  </w:r>
                </w:p>
              </w:tc>
              <w:tc>
                <w:tcPr>
                  <w:tcW w:w="2263" w:type="dxa"/>
                  <w:gridSpan w:val="2"/>
                  <w:vAlign w:val="bottom"/>
                </w:tcPr>
                <w:p w14:paraId="03E95BDF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630" w:type="dxa"/>
                  <w:vAlign w:val="bottom"/>
                </w:tcPr>
                <w:p w14:paraId="2A763894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73" w:type="dxa"/>
                  <w:vAlign w:val="bottom"/>
                </w:tcPr>
                <w:p w14:paraId="146552F2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0E2BC4D7" w14:textId="77777777" w:rsidR="00465DB9" w:rsidRP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465DB9" w14:paraId="254C62F7" w14:textId="77777777" w:rsidTr="002F7355">
              <w:trPr>
                <w:trHeight w:val="375"/>
                <w:jc w:val="center"/>
              </w:trPr>
              <w:tc>
                <w:tcPr>
                  <w:tcW w:w="770" w:type="dxa"/>
                  <w:vAlign w:val="center"/>
                </w:tcPr>
                <w:p w14:paraId="52393F5C" w14:textId="77777777" w:rsid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4</w:t>
                  </w:r>
                </w:p>
              </w:tc>
              <w:tc>
                <w:tcPr>
                  <w:tcW w:w="2263" w:type="dxa"/>
                  <w:gridSpan w:val="2"/>
                  <w:vAlign w:val="bottom"/>
                </w:tcPr>
                <w:p w14:paraId="79408BE1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630" w:type="dxa"/>
                  <w:vAlign w:val="bottom"/>
                </w:tcPr>
                <w:p w14:paraId="3C432050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73" w:type="dxa"/>
                  <w:vAlign w:val="bottom"/>
                </w:tcPr>
                <w:p w14:paraId="763B745A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61EB91FC" w14:textId="77777777" w:rsidR="00465DB9" w:rsidRP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465DB9" w14:paraId="0C083EC8" w14:textId="77777777" w:rsidTr="002F7355">
              <w:trPr>
                <w:trHeight w:val="356"/>
                <w:jc w:val="center"/>
              </w:trPr>
              <w:tc>
                <w:tcPr>
                  <w:tcW w:w="770" w:type="dxa"/>
                  <w:vAlign w:val="center"/>
                </w:tcPr>
                <w:p w14:paraId="7E7D5F37" w14:textId="77777777" w:rsid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5</w:t>
                  </w:r>
                </w:p>
              </w:tc>
              <w:tc>
                <w:tcPr>
                  <w:tcW w:w="2263" w:type="dxa"/>
                  <w:gridSpan w:val="2"/>
                  <w:vAlign w:val="bottom"/>
                </w:tcPr>
                <w:p w14:paraId="2ABAB7BE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630" w:type="dxa"/>
                  <w:vAlign w:val="bottom"/>
                </w:tcPr>
                <w:p w14:paraId="5827CA1D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73" w:type="dxa"/>
                  <w:vAlign w:val="bottom"/>
                </w:tcPr>
                <w:p w14:paraId="0981AF6D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4F33A9DC" w14:textId="77777777" w:rsidR="00465DB9" w:rsidRP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465DB9" w14:paraId="4E1A21D1" w14:textId="77777777" w:rsidTr="002F7355">
              <w:trPr>
                <w:trHeight w:val="374"/>
                <w:jc w:val="center"/>
              </w:trPr>
              <w:tc>
                <w:tcPr>
                  <w:tcW w:w="770" w:type="dxa"/>
                  <w:vAlign w:val="center"/>
                </w:tcPr>
                <w:p w14:paraId="335D3AAD" w14:textId="77777777" w:rsid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6</w:t>
                  </w:r>
                </w:p>
              </w:tc>
              <w:tc>
                <w:tcPr>
                  <w:tcW w:w="2263" w:type="dxa"/>
                  <w:gridSpan w:val="2"/>
                  <w:vAlign w:val="bottom"/>
                </w:tcPr>
                <w:p w14:paraId="1AA0C548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630" w:type="dxa"/>
                  <w:vAlign w:val="bottom"/>
                </w:tcPr>
                <w:p w14:paraId="24BD2B1B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73" w:type="dxa"/>
                  <w:vAlign w:val="bottom"/>
                </w:tcPr>
                <w:p w14:paraId="082B7D62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0775D286" w14:textId="77777777" w:rsidR="00465DB9" w:rsidRP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465DB9" w14:paraId="45D82E6F" w14:textId="77777777" w:rsidTr="002F7355">
              <w:trPr>
                <w:trHeight w:val="378"/>
                <w:jc w:val="center"/>
              </w:trPr>
              <w:tc>
                <w:tcPr>
                  <w:tcW w:w="770" w:type="dxa"/>
                  <w:vAlign w:val="center"/>
                </w:tcPr>
                <w:p w14:paraId="5B901F2C" w14:textId="77777777" w:rsid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7</w:t>
                  </w:r>
                </w:p>
              </w:tc>
              <w:tc>
                <w:tcPr>
                  <w:tcW w:w="2263" w:type="dxa"/>
                  <w:gridSpan w:val="2"/>
                  <w:vAlign w:val="bottom"/>
                </w:tcPr>
                <w:p w14:paraId="4308C96E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630" w:type="dxa"/>
                  <w:vAlign w:val="bottom"/>
                </w:tcPr>
                <w:p w14:paraId="432450C2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73" w:type="dxa"/>
                  <w:vAlign w:val="bottom"/>
                </w:tcPr>
                <w:p w14:paraId="633B0D79" w14:textId="77777777" w:rsidR="00465DB9" w:rsidRDefault="00465DB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6B80C37B" w14:textId="77777777" w:rsidR="00465DB9" w:rsidRPr="00465DB9" w:rsidRDefault="00465DB9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0E0EB6" w14:paraId="7E16E0E1" w14:textId="77777777" w:rsidTr="002F7355">
              <w:trPr>
                <w:trHeight w:val="378"/>
                <w:jc w:val="center"/>
              </w:trPr>
              <w:tc>
                <w:tcPr>
                  <w:tcW w:w="770" w:type="dxa"/>
                  <w:vAlign w:val="center"/>
                </w:tcPr>
                <w:p w14:paraId="117A2FC5" w14:textId="77777777" w:rsidR="000E0EB6" w:rsidRDefault="000E0EB6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8</w:t>
                  </w:r>
                </w:p>
              </w:tc>
              <w:tc>
                <w:tcPr>
                  <w:tcW w:w="2263" w:type="dxa"/>
                  <w:gridSpan w:val="2"/>
                  <w:vAlign w:val="bottom"/>
                </w:tcPr>
                <w:p w14:paraId="17874B12" w14:textId="77777777" w:rsidR="000E0EB6" w:rsidRDefault="000E0EB6">
                  <w:pPr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1630" w:type="dxa"/>
                  <w:vAlign w:val="bottom"/>
                </w:tcPr>
                <w:p w14:paraId="3C57B55A" w14:textId="77777777" w:rsidR="000E0EB6" w:rsidRDefault="000E0EB6">
                  <w:pPr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1973" w:type="dxa"/>
                  <w:vAlign w:val="bottom"/>
                </w:tcPr>
                <w:p w14:paraId="0BD4FFEF" w14:textId="77777777" w:rsidR="000E0EB6" w:rsidRDefault="000E0EB6">
                  <w:pPr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056B3D2F" w14:textId="77777777" w:rsidR="000E0EB6" w:rsidRPr="00465DB9" w:rsidRDefault="000E0EB6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A959CE" w14:paraId="7CDD4A19" w14:textId="77777777" w:rsidTr="00465DB9">
              <w:trPr>
                <w:trHeight w:val="371"/>
                <w:jc w:val="center"/>
              </w:trPr>
              <w:tc>
                <w:tcPr>
                  <w:tcW w:w="770" w:type="dxa"/>
                  <w:vAlign w:val="center"/>
                </w:tcPr>
                <w:p w14:paraId="4EBE0967" w14:textId="77777777" w:rsidR="00A959CE" w:rsidRDefault="000E0EB6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9</w:t>
                  </w:r>
                </w:p>
              </w:tc>
              <w:tc>
                <w:tcPr>
                  <w:tcW w:w="2263" w:type="dxa"/>
                  <w:gridSpan w:val="2"/>
                  <w:vAlign w:val="center"/>
                </w:tcPr>
                <w:p w14:paraId="6B7BA362" w14:textId="77777777" w:rsidR="00A959CE" w:rsidRPr="00465DB9" w:rsidRDefault="00A959CE" w:rsidP="00290082">
                  <w:pPr>
                    <w:spacing w:after="0"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630" w:type="dxa"/>
                  <w:vAlign w:val="center"/>
                </w:tcPr>
                <w:p w14:paraId="0137E72F" w14:textId="77777777" w:rsidR="00A959CE" w:rsidRPr="00465DB9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973" w:type="dxa"/>
                  <w:vAlign w:val="center"/>
                </w:tcPr>
                <w:p w14:paraId="58AC9DDC" w14:textId="77777777" w:rsidR="00A959CE" w:rsidRPr="00465DB9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7130EC11" w14:textId="77777777" w:rsidR="00A959CE" w:rsidRPr="00465DB9" w:rsidRDefault="00A959CE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0E0EB6" w14:paraId="34ED8A74" w14:textId="77777777" w:rsidTr="00465DB9">
              <w:trPr>
                <w:trHeight w:val="371"/>
                <w:jc w:val="center"/>
              </w:trPr>
              <w:tc>
                <w:tcPr>
                  <w:tcW w:w="770" w:type="dxa"/>
                  <w:vAlign w:val="center"/>
                </w:tcPr>
                <w:p w14:paraId="5070A016" w14:textId="77777777" w:rsidR="000E0EB6" w:rsidRDefault="000E0EB6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  <w:u w:val="single"/>
                    </w:rPr>
                  </w:pPr>
                  <w:r>
                    <w:rPr>
                      <w:b/>
                      <w:sz w:val="24"/>
                      <w:szCs w:val="24"/>
                      <w:u w:val="single"/>
                    </w:rPr>
                    <w:t>10</w:t>
                  </w:r>
                </w:p>
              </w:tc>
              <w:tc>
                <w:tcPr>
                  <w:tcW w:w="2263" w:type="dxa"/>
                  <w:gridSpan w:val="2"/>
                  <w:vAlign w:val="center"/>
                </w:tcPr>
                <w:p w14:paraId="0BBA4157" w14:textId="77777777" w:rsidR="000E0EB6" w:rsidRPr="00465DB9" w:rsidRDefault="000E0EB6" w:rsidP="00290082">
                  <w:pPr>
                    <w:spacing w:after="0"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630" w:type="dxa"/>
                  <w:vAlign w:val="center"/>
                </w:tcPr>
                <w:p w14:paraId="036955D0" w14:textId="77777777" w:rsidR="000E0EB6" w:rsidRPr="00465DB9" w:rsidRDefault="000E0EB6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973" w:type="dxa"/>
                  <w:vAlign w:val="center"/>
                </w:tcPr>
                <w:p w14:paraId="7B0DD0AB" w14:textId="77777777" w:rsidR="000E0EB6" w:rsidRPr="00465DB9" w:rsidRDefault="000E0EB6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413" w:type="dxa"/>
                  <w:vAlign w:val="center"/>
                </w:tcPr>
                <w:p w14:paraId="5C0B3498" w14:textId="77777777" w:rsidR="000E0EB6" w:rsidRPr="00465DB9" w:rsidRDefault="000E0EB6" w:rsidP="00290082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17E558D0" w14:textId="77777777" w:rsidR="00A959CE" w:rsidRDefault="00A959CE" w:rsidP="00290082">
            <w:pPr>
              <w:spacing w:after="0" w:line="240" w:lineRule="auto"/>
              <w:rPr>
                <w:sz w:val="24"/>
                <w:szCs w:val="24"/>
              </w:rPr>
            </w:pPr>
          </w:p>
          <w:tbl>
            <w:tblPr>
              <w:tblStyle w:val="TabloKlavuzu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071"/>
              <w:gridCol w:w="4071"/>
            </w:tblGrid>
            <w:tr w:rsidR="00FC21EC" w14:paraId="55638B83" w14:textId="77777777" w:rsidTr="00993EA5">
              <w:trPr>
                <w:trHeight w:val="203"/>
                <w:jc w:val="center"/>
              </w:trPr>
              <w:tc>
                <w:tcPr>
                  <w:tcW w:w="4071" w:type="dxa"/>
                  <w:shd w:val="clear" w:color="auto" w:fill="auto"/>
                  <w:vAlign w:val="center"/>
                </w:tcPr>
                <w:p w14:paraId="548CE0C7" w14:textId="77777777" w:rsidR="00FC21EC" w:rsidRDefault="00FC21EC" w:rsidP="00290082">
                  <w:pPr>
                    <w:pBdr>
                      <w:right w:val="single" w:sz="4" w:space="4" w:color="auto"/>
                    </w:pBd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TAKIM SORUMLUSU</w:t>
                  </w:r>
                </w:p>
              </w:tc>
              <w:tc>
                <w:tcPr>
                  <w:tcW w:w="4071" w:type="dxa"/>
                  <w:shd w:val="clear" w:color="auto" w:fill="auto"/>
                  <w:vAlign w:val="center"/>
                </w:tcPr>
                <w:p w14:paraId="3B981B7E" w14:textId="77777777" w:rsidR="00FC21EC" w:rsidRDefault="00993EA5" w:rsidP="00290082">
                  <w:pPr>
                    <w:pBdr>
                      <w:right w:val="single" w:sz="4" w:space="4" w:color="auto"/>
                    </w:pBd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İDARİ AMİR</w:t>
                  </w:r>
                </w:p>
              </w:tc>
            </w:tr>
            <w:tr w:rsidR="00993EA5" w14:paraId="0D07BC4E" w14:textId="77777777" w:rsidTr="00993EA5">
              <w:trPr>
                <w:trHeight w:val="203"/>
                <w:jc w:val="center"/>
              </w:trPr>
              <w:tc>
                <w:tcPr>
                  <w:tcW w:w="4071" w:type="dxa"/>
                  <w:shd w:val="clear" w:color="auto" w:fill="auto"/>
                  <w:vAlign w:val="center"/>
                </w:tcPr>
                <w:p w14:paraId="66EBF927" w14:textId="77777777" w:rsidR="00993EA5" w:rsidRDefault="00993EA5" w:rsidP="00993EA5">
                  <w:pPr>
                    <w:pBdr>
                      <w:right w:val="single" w:sz="4" w:space="4" w:color="auto"/>
                    </w:pBd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Adı Soyadı</w:t>
                  </w:r>
                  <w:r w:rsidR="00F91F14">
                    <w:rPr>
                      <w:b/>
                      <w:sz w:val="24"/>
                      <w:szCs w:val="24"/>
                    </w:rPr>
                    <w:t>:</w:t>
                  </w:r>
                </w:p>
                <w:p w14:paraId="05C241D6" w14:textId="77777777" w:rsidR="00993EA5" w:rsidRDefault="00993EA5" w:rsidP="00993EA5">
                  <w:pPr>
                    <w:pBdr>
                      <w:right w:val="single" w:sz="4" w:space="4" w:color="auto"/>
                    </w:pBd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71" w:type="dxa"/>
                  <w:shd w:val="clear" w:color="auto" w:fill="auto"/>
                  <w:vAlign w:val="center"/>
                </w:tcPr>
                <w:p w14:paraId="08645B1A" w14:textId="77777777" w:rsidR="00993EA5" w:rsidRDefault="00993EA5" w:rsidP="001B460C">
                  <w:pPr>
                    <w:pBdr>
                      <w:right w:val="single" w:sz="4" w:space="4" w:color="auto"/>
                    </w:pBd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Adı Soyadı</w:t>
                  </w:r>
                  <w:r w:rsidR="00F91F14">
                    <w:rPr>
                      <w:b/>
                      <w:sz w:val="24"/>
                      <w:szCs w:val="24"/>
                    </w:rPr>
                    <w:t>:</w:t>
                  </w:r>
                </w:p>
              </w:tc>
            </w:tr>
            <w:tr w:rsidR="00993EA5" w14:paraId="768C0E9B" w14:textId="77777777" w:rsidTr="00993EA5">
              <w:trPr>
                <w:trHeight w:val="194"/>
                <w:jc w:val="center"/>
              </w:trPr>
              <w:tc>
                <w:tcPr>
                  <w:tcW w:w="4071" w:type="dxa"/>
                  <w:shd w:val="clear" w:color="auto" w:fill="auto"/>
                  <w:vAlign w:val="center"/>
                </w:tcPr>
                <w:p w14:paraId="7CCFB73A" w14:textId="77777777" w:rsidR="00993EA5" w:rsidRDefault="00993EA5" w:rsidP="00993EA5">
                  <w:pPr>
                    <w:pBdr>
                      <w:right w:val="single" w:sz="4" w:space="4" w:color="auto"/>
                    </w:pBd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İrtibat Telefonu</w:t>
                  </w:r>
                  <w:r w:rsidR="00F91F14">
                    <w:rPr>
                      <w:b/>
                      <w:sz w:val="24"/>
                      <w:szCs w:val="24"/>
                    </w:rPr>
                    <w:t>:</w:t>
                  </w:r>
                </w:p>
                <w:p w14:paraId="47B5236E" w14:textId="77777777" w:rsidR="00993EA5" w:rsidRDefault="00993EA5" w:rsidP="00993EA5">
                  <w:pPr>
                    <w:pBdr>
                      <w:right w:val="single" w:sz="4" w:space="4" w:color="auto"/>
                    </w:pBd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71" w:type="dxa"/>
                  <w:shd w:val="clear" w:color="auto" w:fill="auto"/>
                  <w:vAlign w:val="center"/>
                </w:tcPr>
                <w:p w14:paraId="0B1D1A71" w14:textId="77777777" w:rsidR="00993EA5" w:rsidRDefault="00F91F14" w:rsidP="000E0EB6">
                  <w:pPr>
                    <w:pBdr>
                      <w:right w:val="single" w:sz="4" w:space="4" w:color="auto"/>
                    </w:pBd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İrtibat Telefonu:</w:t>
                  </w:r>
                </w:p>
              </w:tc>
            </w:tr>
            <w:tr w:rsidR="00993EA5" w14:paraId="51AE3A2A" w14:textId="77777777" w:rsidTr="00993EA5">
              <w:trPr>
                <w:trHeight w:val="413"/>
                <w:jc w:val="center"/>
              </w:trPr>
              <w:tc>
                <w:tcPr>
                  <w:tcW w:w="4071" w:type="dxa"/>
                  <w:shd w:val="clear" w:color="auto" w:fill="auto"/>
                  <w:vAlign w:val="center"/>
                </w:tcPr>
                <w:p w14:paraId="76193AEE" w14:textId="77777777" w:rsidR="00993EA5" w:rsidRDefault="00993EA5" w:rsidP="00993EA5">
                  <w:pPr>
                    <w:pBdr>
                      <w:right w:val="single" w:sz="4" w:space="4" w:color="auto"/>
                    </w:pBd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İMZA: </w:t>
                  </w:r>
                </w:p>
              </w:tc>
              <w:tc>
                <w:tcPr>
                  <w:tcW w:w="4071" w:type="dxa"/>
                  <w:vAlign w:val="center"/>
                </w:tcPr>
                <w:p w14:paraId="40F6A895" w14:textId="77777777" w:rsidR="00993EA5" w:rsidRDefault="00993EA5" w:rsidP="00993EA5">
                  <w:pPr>
                    <w:pBdr>
                      <w:right w:val="single" w:sz="4" w:space="4" w:color="auto"/>
                    </w:pBd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İMZA:</w:t>
                  </w:r>
                </w:p>
              </w:tc>
            </w:tr>
          </w:tbl>
          <w:p w14:paraId="23FA3586" w14:textId="77777777" w:rsidR="00CF75FD" w:rsidRDefault="00A959CE" w:rsidP="00290082">
            <w:pPr>
              <w:pBdr>
                <w:right w:val="single" w:sz="4" w:space="4" w:color="auto"/>
              </w:pBd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eyan </w:t>
            </w:r>
            <w:r w:rsidR="008C3C97">
              <w:rPr>
                <w:b/>
                <w:sz w:val="24"/>
                <w:szCs w:val="24"/>
              </w:rPr>
              <w:t>ve taahüt ederim   …../…../2025</w:t>
            </w:r>
          </w:p>
        </w:tc>
      </w:tr>
    </w:tbl>
    <w:p w14:paraId="5CD794CC" w14:textId="77777777" w:rsidR="00FA5E57" w:rsidRDefault="00FA5E57" w:rsidP="00FB52CC"/>
    <w:sectPr w:rsidR="00FA5E57" w:rsidSect="00917323">
      <w:footerReference w:type="default" r:id="rId7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A4F651" w14:textId="77777777" w:rsidR="0053398F" w:rsidRDefault="0053398F" w:rsidP="00D31858">
      <w:pPr>
        <w:spacing w:after="0" w:line="240" w:lineRule="auto"/>
      </w:pPr>
      <w:r>
        <w:separator/>
      </w:r>
    </w:p>
  </w:endnote>
  <w:endnote w:type="continuationSeparator" w:id="0">
    <w:p w14:paraId="3D55FC84" w14:textId="77777777" w:rsidR="0053398F" w:rsidRDefault="0053398F" w:rsidP="00D318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603876"/>
      <w:docPartObj>
        <w:docPartGallery w:val="Page Numbers (Bottom of Page)"/>
        <w:docPartUnique/>
      </w:docPartObj>
    </w:sdtPr>
    <w:sdtContent>
      <w:p w14:paraId="58012580" w14:textId="103D236E" w:rsidR="002F7355" w:rsidRDefault="009B6CD8">
        <w:pPr>
          <w:pStyle w:val="AltBilgi"/>
        </w:pPr>
        <w:r>
          <w:rPr>
            <w:lang w:eastAsia="tr-TR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E9B12FC" wp14:editId="40261695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Dikdörtgen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</w:sdtPr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</w:sdtPr>
                                  <w:sdtContent>
                                    <w:p w14:paraId="3E341182" w14:textId="77777777" w:rsidR="002F7355" w:rsidRDefault="009A225A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</w:pPr>
                                      <w:r>
                                        <w:rPr>
                                          <w:rFonts w:eastAsiaTheme="minorEastAsia" w:cs="Times New Roman"/>
                                        </w:rPr>
                                        <w:fldChar w:fldCharType="begin"/>
                                      </w:r>
                                      <w:r w:rsidR="002F7355">
                                        <w:instrText>PAGE   \* MERGEFORMAT</w:instrText>
                                      </w:r>
                                      <w:r>
                                        <w:rPr>
                                          <w:rFonts w:eastAsiaTheme="minorEastAsia" w:cs="Times New Roman"/>
                                        </w:rPr>
                                        <w:fldChar w:fldCharType="separate"/>
                                      </w:r>
                                      <w:r w:rsidR="00443859" w:rsidRPr="00443859"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E9B12FC" id="Dikdörtgen 2" o:spid="_x0000_s1026" style="position:absolute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</w:sdtPr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</w:sdtPr>
                            <w:sdtContent>
                              <w:p w14:paraId="3E341182" w14:textId="77777777" w:rsidR="002F7355" w:rsidRDefault="009A225A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eastAsiaTheme="minorEastAsia" w:cs="Times New Roman"/>
                                  </w:rPr>
                                  <w:fldChar w:fldCharType="begin"/>
                                </w:r>
                                <w:r w:rsidR="002F7355">
                                  <w:instrText>PAGE   \* MERGEFORMAT</w:instrText>
                                </w:r>
                                <w:r>
                                  <w:rPr>
                                    <w:rFonts w:eastAsiaTheme="minorEastAsia" w:cs="Times New Roman"/>
                                  </w:rPr>
                                  <w:fldChar w:fldCharType="separate"/>
                                </w:r>
                                <w:r w:rsidR="00443859" w:rsidRPr="00443859"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  <w:t>1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A8271" w14:textId="77777777" w:rsidR="0053398F" w:rsidRDefault="0053398F" w:rsidP="00D31858">
      <w:pPr>
        <w:spacing w:after="0" w:line="240" w:lineRule="auto"/>
      </w:pPr>
      <w:r>
        <w:separator/>
      </w:r>
    </w:p>
  </w:footnote>
  <w:footnote w:type="continuationSeparator" w:id="0">
    <w:p w14:paraId="3A869BA8" w14:textId="77777777" w:rsidR="0053398F" w:rsidRDefault="0053398F" w:rsidP="00D318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2384D"/>
    <w:multiLevelType w:val="multilevel"/>
    <w:tmpl w:val="0082384D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3EB9"/>
    <w:multiLevelType w:val="hybridMultilevel"/>
    <w:tmpl w:val="2A0C699C"/>
    <w:lvl w:ilvl="0" w:tplc="21D4495C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000000" w:themeColor="text1"/>
      </w:rPr>
    </w:lvl>
    <w:lvl w:ilvl="1" w:tplc="041F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F000B">
      <w:start w:val="1"/>
      <w:numFmt w:val="bullet"/>
      <w:lvlText w:val=""/>
      <w:lvlJc w:val="left"/>
      <w:pPr>
        <w:ind w:left="2520" w:hanging="180"/>
      </w:pPr>
      <w:rPr>
        <w:rFonts w:ascii="Wingdings" w:hAnsi="Wingdings" w:hint="default"/>
      </w:rPr>
    </w:lvl>
    <w:lvl w:ilvl="3" w:tplc="041F000F">
      <w:start w:val="1"/>
      <w:numFmt w:val="decimal"/>
      <w:lvlText w:val="%4."/>
      <w:lvlJc w:val="left"/>
      <w:pPr>
        <w:ind w:left="3240" w:hanging="360"/>
      </w:pPr>
    </w:lvl>
    <w:lvl w:ilvl="4" w:tplc="041F0019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AC2E22"/>
    <w:multiLevelType w:val="hybridMultilevel"/>
    <w:tmpl w:val="40DA7F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A328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trike w:val="0"/>
        <w:color w:val="auto"/>
      </w:r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2F7684"/>
    <w:multiLevelType w:val="multilevel"/>
    <w:tmpl w:val="DA580DAC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50386E"/>
    <w:multiLevelType w:val="hybridMultilevel"/>
    <w:tmpl w:val="532EA0EA"/>
    <w:lvl w:ilvl="0" w:tplc="C4F6AD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C763F"/>
    <w:multiLevelType w:val="multilevel"/>
    <w:tmpl w:val="250C763F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2B0295"/>
    <w:multiLevelType w:val="multilevel"/>
    <w:tmpl w:val="342B0295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E06A26"/>
    <w:multiLevelType w:val="multilevel"/>
    <w:tmpl w:val="3AE06A26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586EE0"/>
    <w:multiLevelType w:val="multilevel"/>
    <w:tmpl w:val="3B586E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D1940"/>
    <w:multiLevelType w:val="multilevel"/>
    <w:tmpl w:val="457D194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881473C"/>
    <w:multiLevelType w:val="multilevel"/>
    <w:tmpl w:val="4881473C"/>
    <w:lvl w:ilvl="0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9" w:hanging="360"/>
      </w:pPr>
      <w:rPr>
        <w:rFonts w:ascii="Wingdings" w:hAnsi="Wingdings" w:hint="default"/>
        <w:b w:val="0"/>
      </w:rPr>
    </w:lvl>
    <w:lvl w:ilvl="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53650DD0"/>
    <w:multiLevelType w:val="multilevel"/>
    <w:tmpl w:val="53650DD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5171C25"/>
    <w:multiLevelType w:val="multilevel"/>
    <w:tmpl w:val="55171C25"/>
    <w:lvl w:ilvl="0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58807C07"/>
    <w:multiLevelType w:val="multilevel"/>
    <w:tmpl w:val="58807C07"/>
    <w:lvl w:ilvl="0">
      <w:start w:val="2"/>
      <w:numFmt w:val="upperLetter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1C1062"/>
    <w:multiLevelType w:val="multilevel"/>
    <w:tmpl w:val="5B1C10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1F1168"/>
    <w:multiLevelType w:val="multilevel"/>
    <w:tmpl w:val="5E1F1168"/>
    <w:lvl w:ilvl="0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621E5300"/>
    <w:multiLevelType w:val="multilevel"/>
    <w:tmpl w:val="621E53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D7A73"/>
    <w:multiLevelType w:val="hybridMultilevel"/>
    <w:tmpl w:val="387E939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BE44DBB"/>
    <w:multiLevelType w:val="multilevel"/>
    <w:tmpl w:val="B412BE64"/>
    <w:lvl w:ilvl="0">
      <w:start w:val="1"/>
      <w:numFmt w:val="decimal"/>
      <w:lvlText w:val="%1."/>
      <w:lvlJc w:val="left"/>
      <w:pPr>
        <w:ind w:left="1440" w:hanging="360"/>
      </w:pPr>
      <w:rPr>
        <w:b/>
      </w:rPr>
    </w:lvl>
    <w:lvl w:ilvl="1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2880" w:hanging="18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9D23F6C"/>
    <w:multiLevelType w:val="multilevel"/>
    <w:tmpl w:val="79D23F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F58F6"/>
    <w:multiLevelType w:val="multilevel"/>
    <w:tmpl w:val="7F4F58F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11671510">
    <w:abstractNumId w:val="0"/>
  </w:num>
  <w:num w:numId="2" w16cid:durableId="1989894627">
    <w:abstractNumId w:val="19"/>
  </w:num>
  <w:num w:numId="3" w16cid:durableId="715617035">
    <w:abstractNumId w:val="7"/>
  </w:num>
  <w:num w:numId="4" w16cid:durableId="1397435933">
    <w:abstractNumId w:val="5"/>
  </w:num>
  <w:num w:numId="5" w16cid:durableId="252708290">
    <w:abstractNumId w:val="10"/>
  </w:num>
  <w:num w:numId="6" w16cid:durableId="380179660">
    <w:abstractNumId w:val="18"/>
  </w:num>
  <w:num w:numId="7" w16cid:durableId="1302688009">
    <w:abstractNumId w:val="3"/>
  </w:num>
  <w:num w:numId="8" w16cid:durableId="1215581556">
    <w:abstractNumId w:val="12"/>
  </w:num>
  <w:num w:numId="9" w16cid:durableId="669867195">
    <w:abstractNumId w:val="8"/>
  </w:num>
  <w:num w:numId="10" w16cid:durableId="152112926">
    <w:abstractNumId w:val="14"/>
  </w:num>
  <w:num w:numId="11" w16cid:durableId="361440513">
    <w:abstractNumId w:val="15"/>
  </w:num>
  <w:num w:numId="12" w16cid:durableId="1309632796">
    <w:abstractNumId w:val="13"/>
  </w:num>
  <w:num w:numId="13" w16cid:durableId="1827164562">
    <w:abstractNumId w:val="1"/>
  </w:num>
  <w:num w:numId="14" w16cid:durableId="917329402">
    <w:abstractNumId w:val="17"/>
  </w:num>
  <w:num w:numId="15" w16cid:durableId="140512397">
    <w:abstractNumId w:val="2"/>
  </w:num>
  <w:num w:numId="16" w16cid:durableId="1295209999">
    <w:abstractNumId w:val="6"/>
  </w:num>
  <w:num w:numId="17" w16cid:durableId="1861157794">
    <w:abstractNumId w:val="16"/>
  </w:num>
  <w:num w:numId="18" w16cid:durableId="1685747202">
    <w:abstractNumId w:val="20"/>
  </w:num>
  <w:num w:numId="19" w16cid:durableId="1753890147">
    <w:abstractNumId w:val="9"/>
  </w:num>
  <w:num w:numId="20" w16cid:durableId="1262294937">
    <w:abstractNumId w:val="11"/>
  </w:num>
  <w:num w:numId="21" w16cid:durableId="9974164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2NjA0tzA3MzExMDRV0lEKTi0uzszPAykwrAUAH2hznywAAAA="/>
  </w:docVars>
  <w:rsids>
    <w:rsidRoot w:val="008E20CF"/>
    <w:rsid w:val="0000158D"/>
    <w:rsid w:val="000208B0"/>
    <w:rsid w:val="000227B7"/>
    <w:rsid w:val="00035E9A"/>
    <w:rsid w:val="00037BD9"/>
    <w:rsid w:val="00087366"/>
    <w:rsid w:val="000B1D34"/>
    <w:rsid w:val="000E0EB6"/>
    <w:rsid w:val="00102CBB"/>
    <w:rsid w:val="001041A0"/>
    <w:rsid w:val="0012294C"/>
    <w:rsid w:val="00143024"/>
    <w:rsid w:val="00154041"/>
    <w:rsid w:val="00154D82"/>
    <w:rsid w:val="0018133F"/>
    <w:rsid w:val="00191E17"/>
    <w:rsid w:val="001A4783"/>
    <w:rsid w:val="001B460C"/>
    <w:rsid w:val="001C6508"/>
    <w:rsid w:val="002108A0"/>
    <w:rsid w:val="00232636"/>
    <w:rsid w:val="00290082"/>
    <w:rsid w:val="002F7355"/>
    <w:rsid w:val="00340F14"/>
    <w:rsid w:val="00382AB8"/>
    <w:rsid w:val="00394CB1"/>
    <w:rsid w:val="003A7539"/>
    <w:rsid w:val="003D15AA"/>
    <w:rsid w:val="003E2FEB"/>
    <w:rsid w:val="003F69BD"/>
    <w:rsid w:val="004370F5"/>
    <w:rsid w:val="00443859"/>
    <w:rsid w:val="00445DFE"/>
    <w:rsid w:val="004529BE"/>
    <w:rsid w:val="00465DB9"/>
    <w:rsid w:val="004D615B"/>
    <w:rsid w:val="004F0C9C"/>
    <w:rsid w:val="004F6C59"/>
    <w:rsid w:val="00516093"/>
    <w:rsid w:val="0053398F"/>
    <w:rsid w:val="005C2592"/>
    <w:rsid w:val="0060368D"/>
    <w:rsid w:val="00606612"/>
    <w:rsid w:val="00607B78"/>
    <w:rsid w:val="00637AB4"/>
    <w:rsid w:val="00645764"/>
    <w:rsid w:val="00651D97"/>
    <w:rsid w:val="00660432"/>
    <w:rsid w:val="006A3452"/>
    <w:rsid w:val="006A5A04"/>
    <w:rsid w:val="006C391D"/>
    <w:rsid w:val="0071127B"/>
    <w:rsid w:val="0073465A"/>
    <w:rsid w:val="00736345"/>
    <w:rsid w:val="00781162"/>
    <w:rsid w:val="007C176B"/>
    <w:rsid w:val="007D2CE9"/>
    <w:rsid w:val="007F0BB2"/>
    <w:rsid w:val="007F5A12"/>
    <w:rsid w:val="00825C8B"/>
    <w:rsid w:val="00866BD6"/>
    <w:rsid w:val="008705DD"/>
    <w:rsid w:val="00886D6B"/>
    <w:rsid w:val="008944D5"/>
    <w:rsid w:val="00894D43"/>
    <w:rsid w:val="00895F60"/>
    <w:rsid w:val="008A676E"/>
    <w:rsid w:val="008C3C97"/>
    <w:rsid w:val="008E20CF"/>
    <w:rsid w:val="008F2C75"/>
    <w:rsid w:val="009057E4"/>
    <w:rsid w:val="009165A1"/>
    <w:rsid w:val="00917323"/>
    <w:rsid w:val="00921D7A"/>
    <w:rsid w:val="009246AE"/>
    <w:rsid w:val="00937FA3"/>
    <w:rsid w:val="00977AC1"/>
    <w:rsid w:val="00984A0E"/>
    <w:rsid w:val="00984BAE"/>
    <w:rsid w:val="00993EA5"/>
    <w:rsid w:val="00996522"/>
    <w:rsid w:val="009A225A"/>
    <w:rsid w:val="009A7365"/>
    <w:rsid w:val="009B6CD8"/>
    <w:rsid w:val="009F6013"/>
    <w:rsid w:val="00A045F8"/>
    <w:rsid w:val="00A14D11"/>
    <w:rsid w:val="00A20A5F"/>
    <w:rsid w:val="00A4765F"/>
    <w:rsid w:val="00A75AB6"/>
    <w:rsid w:val="00A9211A"/>
    <w:rsid w:val="00A959CE"/>
    <w:rsid w:val="00AD5B47"/>
    <w:rsid w:val="00B40056"/>
    <w:rsid w:val="00B62D9D"/>
    <w:rsid w:val="00C05EC9"/>
    <w:rsid w:val="00C37CEF"/>
    <w:rsid w:val="00C46C22"/>
    <w:rsid w:val="00C61203"/>
    <w:rsid w:val="00C72464"/>
    <w:rsid w:val="00C86EF2"/>
    <w:rsid w:val="00CF75FD"/>
    <w:rsid w:val="00D002E7"/>
    <w:rsid w:val="00D01FB2"/>
    <w:rsid w:val="00D04B8D"/>
    <w:rsid w:val="00D30EA0"/>
    <w:rsid w:val="00D31858"/>
    <w:rsid w:val="00D47EE9"/>
    <w:rsid w:val="00DD0E54"/>
    <w:rsid w:val="00DD2D9F"/>
    <w:rsid w:val="00E46CAE"/>
    <w:rsid w:val="00E61C1F"/>
    <w:rsid w:val="00E940BE"/>
    <w:rsid w:val="00EA47C0"/>
    <w:rsid w:val="00EB3231"/>
    <w:rsid w:val="00EC2161"/>
    <w:rsid w:val="00F07D3D"/>
    <w:rsid w:val="00F34316"/>
    <w:rsid w:val="00F452A1"/>
    <w:rsid w:val="00F52103"/>
    <w:rsid w:val="00F72BA1"/>
    <w:rsid w:val="00F80AFE"/>
    <w:rsid w:val="00F91F14"/>
    <w:rsid w:val="00FA5E57"/>
    <w:rsid w:val="00FB0D06"/>
    <w:rsid w:val="00FB52CC"/>
    <w:rsid w:val="00FC21EC"/>
    <w:rsid w:val="00FC6026"/>
    <w:rsid w:val="00FD1A99"/>
    <w:rsid w:val="00FE01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2E83A6"/>
  <w15:docId w15:val="{26A9A63A-7DEC-46CB-ADF0-3FE057AF0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5AA"/>
    <w:pPr>
      <w:spacing w:after="200" w:line="276" w:lineRule="auto"/>
    </w:pPr>
    <w:rPr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D15AA"/>
    <w:pPr>
      <w:ind w:left="720"/>
      <w:contextualSpacing/>
    </w:pPr>
    <w:rPr>
      <w:noProof w:val="0"/>
    </w:rPr>
  </w:style>
  <w:style w:type="table" w:styleId="TabloKlavuzu">
    <w:name w:val="Table Grid"/>
    <w:basedOn w:val="NormalTablo"/>
    <w:uiPriority w:val="39"/>
    <w:rsid w:val="003D15AA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318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31858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D318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31858"/>
    <w:rPr>
      <w:noProof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01F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01FB2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37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mal DEMIROK</dc:creator>
  <cp:lastModifiedBy>MAHMUT</cp:lastModifiedBy>
  <cp:revision>2</cp:revision>
  <cp:lastPrinted>2023-09-01T07:49:00Z</cp:lastPrinted>
  <dcterms:created xsi:type="dcterms:W3CDTF">2025-03-01T19:16:00Z</dcterms:created>
  <dcterms:modified xsi:type="dcterms:W3CDTF">2025-03-01T19:16:00Z</dcterms:modified>
</cp:coreProperties>
</file>